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46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45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.</w:t>
      </w:r>
      <w:r>
        <w:br/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26T19:23:59Z</dcterms:created>
  <dcterms:modified xsi:type="dcterms:W3CDTF">2022-05-26T19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